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A6351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53E0C4AF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0E6587F" w14:textId="40522967" w:rsidR="00002E4C" w:rsidRPr="00E5387C" w:rsidRDefault="00E538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4FDDE1B1" w14:textId="77777777" w:rsidR="00002E4C" w:rsidRDefault="00002E4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E283053" w14:textId="77777777" w:rsidR="00002E4C" w:rsidRDefault="00002E4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6D29EA5" w14:textId="77777777" w:rsidR="00002E4C" w:rsidRDefault="000B386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491CE626" w14:textId="77777777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74B62135" w14:textId="77777777" w:rsidR="00002E4C" w:rsidRDefault="000B3867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24AF3C33" w14:textId="77777777" w:rsidR="00621BB9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0A24F38E" w14:textId="774ECA2E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46A04775" w14:textId="77777777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0DE2282D" w14:textId="77777777" w:rsidR="00002E4C" w:rsidRDefault="00002E4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82C0391" w14:textId="77777777" w:rsidR="00002E4C" w:rsidRDefault="00002E4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B919484" w14:textId="77777777" w:rsidR="00002E4C" w:rsidRDefault="00002E4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AFB4053" w14:textId="0B255A24" w:rsidR="00002E4C" w:rsidRPr="00E5387C" w:rsidRDefault="00E5387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0B3867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0B3867" w:rsidRPr="00E5387C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 xml:space="preserve">YOUR REQUEST FOR A LETTER OF RECOMMENDATION </w:t>
      </w:r>
    </w:p>
    <w:p w14:paraId="43DFAF15" w14:textId="77777777" w:rsidR="00002E4C" w:rsidRPr="00E5387C" w:rsidRDefault="00002E4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774C8713" w14:textId="77777777" w:rsidR="00002E4C" w:rsidRPr="00E5387C" w:rsidRDefault="00002E4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</w:p>
    <w:p w14:paraId="4DE6EAEC" w14:textId="77777777" w:rsidR="00002E4C" w:rsidRPr="00E5387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E5387C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2ECF45DD" w14:textId="77777777" w:rsidR="00002E4C" w:rsidRPr="00E5387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60B7F8DD" w14:textId="5721709C" w:rsidR="00002E4C" w:rsidRPr="00E5387C" w:rsidRDefault="00E538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E5387C">
        <w:rPr>
          <w:rFonts w:ascii="Arial" w:eastAsia="Arial" w:hAnsi="Arial" w:cs="Arial"/>
          <w:noProof/>
          <w:sz w:val="20"/>
          <w:lang w:val="en-US" w:eastAsia="en-US" w:bidi="en-US"/>
        </w:rPr>
        <w:t>Thank you for the call</w:t>
      </w:r>
      <w:r w:rsidR="000B3867"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 last week requesting a letter of recommendation.</w:t>
      </w:r>
    </w:p>
    <w:p w14:paraId="0CD31E5D" w14:textId="77777777" w:rsidR="00002E4C" w:rsidRPr="00E5387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1A4094BA" w14:textId="3625702B" w:rsidR="00002E4C" w:rsidRPr="00E5387C" w:rsidRDefault="000B38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Your skills as a </w:t>
      </w:r>
      <w:r w:rsidRPr="00E5387C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JOB TITLE/FUNCTION]</w:t>
      </w:r>
      <w:r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 are, I’m sure, very strong. Our association has been professional in nature throughout your employment as </w:t>
      </w:r>
      <w:r w:rsidRPr="00E5387C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[JOB TITLE/FUNCTION] with [ORGAN</w:t>
      </w:r>
      <w:r w:rsidR="00621BB9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IS</w:t>
      </w:r>
      <w:r w:rsidRPr="00E5387C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ATION]</w:t>
      </w:r>
      <w:r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. In this capacity, I could confirm your relationship with our company. </w:t>
      </w:r>
    </w:p>
    <w:p w14:paraId="3A966D3A" w14:textId="77777777" w:rsidR="00002E4C" w:rsidRPr="00E5387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37E912C0" w14:textId="325495BB" w:rsidR="00002E4C" w:rsidRDefault="000B38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 w:rsidRPr="00E5387C">
        <w:rPr>
          <w:rFonts w:ascii="Arial" w:eastAsia="Arial" w:hAnsi="Arial" w:cs="Arial"/>
          <w:noProof/>
          <w:sz w:val="20"/>
          <w:lang w:val="en-US" w:eastAsia="en-US" w:bidi="en-US"/>
        </w:rPr>
        <w:t>However</w:t>
      </w:r>
      <w:r w:rsidR="00621BB9">
        <w:rPr>
          <w:rFonts w:ascii="Arial" w:eastAsia="Arial" w:hAnsi="Arial" w:cs="Arial"/>
          <w:noProof/>
          <w:sz w:val="20"/>
          <w:lang w:val="en-US" w:eastAsia="en-US" w:bidi="en-US"/>
        </w:rPr>
        <w:t>,</w:t>
      </w:r>
      <w:r w:rsidR="00E5387C"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 due to the fact that we have recently disagreed on certain matters</w:t>
      </w:r>
      <w:r w:rsidR="00621BB9">
        <w:rPr>
          <w:rFonts w:ascii="Arial" w:eastAsia="Arial" w:hAnsi="Arial" w:cs="Arial"/>
          <w:noProof/>
          <w:sz w:val="20"/>
          <w:lang w:val="en-US" w:eastAsia="en-US" w:bidi="en-US"/>
        </w:rPr>
        <w:t>,</w:t>
      </w:r>
      <w:r w:rsidR="00E5387C"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 I believe that it would be in your best interests to obtain a letter of recommendatio</w:t>
      </w:r>
      <w:r w:rsidR="00E5387C">
        <w:rPr>
          <w:rFonts w:ascii="Arial" w:eastAsia="Arial" w:hAnsi="Arial" w:cs="Arial"/>
          <w:noProof/>
          <w:sz w:val="20"/>
          <w:lang w:val="en-US" w:eastAsia="en-US" w:bidi="en-US"/>
        </w:rPr>
        <w:t>n</w:t>
      </w:r>
      <w:r w:rsidR="00E5387C" w:rsidRPr="00E5387C">
        <w:rPr>
          <w:rFonts w:ascii="Arial" w:eastAsia="Arial" w:hAnsi="Arial" w:cs="Arial"/>
          <w:noProof/>
          <w:sz w:val="20"/>
          <w:lang w:val="en-US" w:eastAsia="en-US" w:bidi="en-US"/>
        </w:rPr>
        <w:t xml:space="preserve"> </w:t>
      </w:r>
      <w:r w:rsidR="00621BB9">
        <w:rPr>
          <w:rFonts w:ascii="Arial" w:eastAsia="Arial" w:hAnsi="Arial" w:cs="Arial"/>
          <w:noProof/>
          <w:sz w:val="20"/>
          <w:lang w:val="en-US" w:eastAsia="en-US" w:bidi="en-US"/>
        </w:rPr>
        <w:t xml:space="preserve">from someone </w:t>
      </w:r>
      <w:r w:rsidR="00E5387C" w:rsidRPr="00E5387C">
        <w:rPr>
          <w:rFonts w:ascii="Arial" w:eastAsia="Arial" w:hAnsi="Arial" w:cs="Arial"/>
          <w:noProof/>
          <w:sz w:val="20"/>
          <w:lang w:val="en-US" w:eastAsia="en-US" w:bidi="en-US"/>
        </w:rPr>
        <w:t>with whom you are not currently experiencing such a difference of opinion.</w:t>
      </w:r>
    </w:p>
    <w:p w14:paraId="038130F0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EDCB76B" w14:textId="77777777" w:rsidR="00002E4C" w:rsidRDefault="000B38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 w:rsidRPr="00E5387C">
        <w:rPr>
          <w:rFonts w:ascii="Arial" w:eastAsia="Arial" w:hAnsi="Arial" w:cs="Arial"/>
          <w:noProof/>
          <w:sz w:val="20"/>
          <w:lang w:val="en-US" w:eastAsia="en-US" w:bidi="en-US"/>
        </w:rPr>
        <w:t>Good luck to you in your job search.</w:t>
      </w:r>
    </w:p>
    <w:p w14:paraId="24757624" w14:textId="71A5432C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C0ED63C" w14:textId="77777777" w:rsidR="00621BB9" w:rsidRDefault="00621B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2A23701" w14:textId="652D59AF" w:rsidR="00002E4C" w:rsidRDefault="00E538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0B3867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2424CC26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2B89CC8" w14:textId="103DA154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762CBCA" w14:textId="1430C7AC" w:rsidR="00621BB9" w:rsidRDefault="00621B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E68C94F" w14:textId="77777777" w:rsidR="00621BB9" w:rsidRDefault="00621B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F63805E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7407C93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FF7F8EE" w14:textId="77777777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4715A105" w14:textId="77777777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23CF1F80" w14:textId="77777777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5BF82D71" w14:textId="77777777" w:rsidR="00002E4C" w:rsidRDefault="000B386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5AF42DE1" w14:textId="77777777" w:rsidR="00002E4C" w:rsidRDefault="00002E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002E4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AF735" w14:textId="77777777" w:rsidR="008D244C" w:rsidRDefault="008D244C">
      <w:r>
        <w:separator/>
      </w:r>
    </w:p>
  </w:endnote>
  <w:endnote w:type="continuationSeparator" w:id="0">
    <w:p w14:paraId="621FEDEA" w14:textId="77777777" w:rsidR="008D244C" w:rsidRDefault="008D2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C3810" w14:textId="77777777" w:rsidR="00002E4C" w:rsidRDefault="000B386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F6FC150" w14:textId="77777777" w:rsidR="00002E4C" w:rsidRDefault="000B386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5D580270" w14:textId="77777777" w:rsidR="00002E4C" w:rsidRDefault="000B386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4625D81" w14:textId="77777777" w:rsidR="00002E4C" w:rsidRDefault="005E18D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B3867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41C11" w14:textId="77777777" w:rsidR="008D244C" w:rsidRDefault="008D244C">
      <w:r>
        <w:separator/>
      </w:r>
    </w:p>
  </w:footnote>
  <w:footnote w:type="continuationSeparator" w:id="0">
    <w:p w14:paraId="50A7072C" w14:textId="77777777" w:rsidR="008D244C" w:rsidRDefault="008D24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E0D13" w14:textId="77777777" w:rsidR="00002E4C" w:rsidRDefault="00002E4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U2NzIysjA1NLBQ0lEKTi0uzszPAykwqgUAHY+kJSwAAAA="/>
    <w:docVar w:name="Description" w:val="Use this template if you are looking for a tactful way to decline a letter of recommendation request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Your skills as a [JOB TITLE/FUNCTION] are, I’m sure, very strong. Our association has been_x000a_professional in nature throughout your employment as [JOB TITLE/FUNCTION] with_x000a_[ORGANIZATION]. In this capacity, I could confirm your relationship with our company."/>
    <w:docVar w:name="Tags" w:val="recommendation letter, recommendation letter decline,  human resources, employee reference letters, business documents, entrepreneurship, entrepreneur, a tactful way to decline a letter of recommendation template, a tactful way to decline a letter of recommendation example"/>
  </w:docVars>
  <w:rsids>
    <w:rsidRoot w:val="00002E4C"/>
    <w:rsid w:val="00002E4C"/>
    <w:rsid w:val="000B3867"/>
    <w:rsid w:val="001B6336"/>
    <w:rsid w:val="00313578"/>
    <w:rsid w:val="00414685"/>
    <w:rsid w:val="005E18DA"/>
    <w:rsid w:val="00621BB9"/>
    <w:rsid w:val="00850EEB"/>
    <w:rsid w:val="008D244C"/>
    <w:rsid w:val="00E53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719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0</Words>
  <Characters>717</Characters>
  <Application>Microsoft Office Word</Application>
  <DocSecurity>0</DocSecurity>
  <Lines>4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30T09:38:00Z</dcterms:created>
  <dcterms:modified xsi:type="dcterms:W3CDTF">2019-10-21T19:08:00Z</dcterms:modified>
  <cp:category/>
</cp:coreProperties>
</file>